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szCs w:val="24"/>
        </w:rPr>
        <w:alias w:val="Your Name:"/>
        <w:tag w:val="Your Name:"/>
        <w:id w:val="-686670367"/>
        <w:placeholder>
          <w:docPart w:val="EFF9EF2B95024A5D971A184B1F3D9D8B"/>
        </w:placeholder>
        <w:temporary/>
        <w:showingPlcHdr/>
        <w15:appearance w15:val="hidden"/>
      </w:sdtPr>
      <w:sdtContent>
        <w:p w:rsidR="00FD5B84" w:rsidRPr="00225B9B" w:rsidRDefault="00FD5B84" w:rsidP="00CD193C">
          <w:pPr>
            <w:pStyle w:val="NoSpacing"/>
            <w:spacing w:line="480" w:lineRule="auto"/>
            <w:rPr>
              <w:szCs w:val="24"/>
            </w:rPr>
          </w:pPr>
          <w:r w:rsidRPr="00225B9B">
            <w:rPr>
              <w:szCs w:val="24"/>
            </w:rPr>
            <w:t>Your Name</w:t>
          </w:r>
        </w:p>
      </w:sdtContent>
    </w:sdt>
    <w:p w:rsidR="00FD5B84" w:rsidRPr="00225B9B" w:rsidRDefault="00FD5B84" w:rsidP="00CD193C">
      <w:pPr>
        <w:pStyle w:val="NoSpacing"/>
        <w:spacing w:line="480" w:lineRule="auto"/>
        <w:rPr>
          <w:szCs w:val="24"/>
        </w:rPr>
      </w:pPr>
      <w:sdt>
        <w:sdtPr>
          <w:rPr>
            <w:szCs w:val="24"/>
          </w:rPr>
          <w:alias w:val="Instructor Name:"/>
          <w:tag w:val="Instructor Name:"/>
          <w:id w:val="1392545257"/>
          <w:placeholder>
            <w:docPart w:val="038EEBD84F8549C19D1E542961FF30DB"/>
          </w:placeholder>
          <w:temporary/>
          <w:showingPlcHdr/>
          <w15:appearance w15:val="hidden"/>
        </w:sdtPr>
        <w:sdtContent>
          <w:r w:rsidRPr="00225B9B">
            <w:rPr>
              <w:szCs w:val="24"/>
            </w:rPr>
            <w:t>Instructor Name</w:t>
          </w:r>
        </w:sdtContent>
      </w:sdt>
    </w:p>
    <w:p w:rsidR="00FD5B84" w:rsidRPr="00225B9B" w:rsidRDefault="00FD5B84" w:rsidP="00CD193C">
      <w:pPr>
        <w:pStyle w:val="NoSpacing"/>
        <w:spacing w:line="480" w:lineRule="auto"/>
        <w:rPr>
          <w:szCs w:val="24"/>
        </w:rPr>
      </w:pPr>
      <w:sdt>
        <w:sdtPr>
          <w:rPr>
            <w:szCs w:val="24"/>
          </w:rPr>
          <w:alias w:val="Course Number:"/>
          <w:tag w:val="Course Number:"/>
          <w:id w:val="1249771000"/>
          <w:placeholder>
            <w:docPart w:val="7F7EFA3280604D9D85674D53A98A5C55"/>
          </w:placeholder>
          <w:temporary/>
          <w:showingPlcHdr/>
          <w15:appearance w15:val="hidden"/>
        </w:sdtPr>
        <w:sdtContent>
          <w:r w:rsidRPr="00225B9B">
            <w:rPr>
              <w:szCs w:val="24"/>
            </w:rPr>
            <w:t>Course Number</w:t>
          </w:r>
        </w:sdtContent>
      </w:sdt>
    </w:p>
    <w:p w:rsidR="00FD5B84" w:rsidRPr="00225B9B" w:rsidRDefault="00FD5B84" w:rsidP="00CD193C">
      <w:pPr>
        <w:pStyle w:val="NoSpacing"/>
        <w:spacing w:line="480" w:lineRule="auto"/>
        <w:rPr>
          <w:szCs w:val="24"/>
        </w:rPr>
      </w:pPr>
      <w:sdt>
        <w:sdtPr>
          <w:rPr>
            <w:szCs w:val="24"/>
          </w:rPr>
          <w:alias w:val="Date:"/>
          <w:tag w:val="Date:"/>
          <w:id w:val="518209038"/>
          <w:placeholder>
            <w:docPart w:val="E2B6B229DA064716A6CEDDFF9AC93E7C"/>
          </w:placeholder>
          <w:temporary/>
          <w:showingPlcHdr/>
          <w15:appearance w15:val="hidden"/>
        </w:sdtPr>
        <w:sdtContent>
          <w:r w:rsidRPr="00225B9B">
            <w:rPr>
              <w:szCs w:val="24"/>
            </w:rPr>
            <w:t>Date</w:t>
          </w:r>
        </w:sdtContent>
      </w:sdt>
    </w:p>
    <w:p w:rsidR="009A540A" w:rsidRPr="00225B9B" w:rsidRDefault="00FD5B84" w:rsidP="00CD193C">
      <w:pPr>
        <w:spacing w:line="480" w:lineRule="auto"/>
        <w:jc w:val="center"/>
        <w:rPr>
          <w:szCs w:val="24"/>
        </w:rPr>
      </w:pPr>
      <w:r w:rsidRPr="00225B9B">
        <w:rPr>
          <w:szCs w:val="24"/>
        </w:rPr>
        <w:t xml:space="preserve"> </w:t>
      </w:r>
      <w:r w:rsidR="009A540A" w:rsidRPr="00225B9B">
        <w:rPr>
          <w:szCs w:val="24"/>
        </w:rPr>
        <w:t>Written Assignment #1: Units 1B-3</w:t>
      </w:r>
    </w:p>
    <w:p w:rsidR="009A540A" w:rsidRPr="00225B9B" w:rsidRDefault="009A540A" w:rsidP="00CD193C">
      <w:pPr>
        <w:spacing w:line="480" w:lineRule="auto"/>
        <w:rPr>
          <w:b/>
          <w:szCs w:val="24"/>
          <w:u w:val="single"/>
        </w:rPr>
      </w:pPr>
      <w:r w:rsidRPr="00225B9B">
        <w:rPr>
          <w:b/>
          <w:szCs w:val="24"/>
          <w:u w:val="single"/>
        </w:rPr>
        <w:t>Introduction</w:t>
      </w:r>
    </w:p>
    <w:p w:rsidR="00FA0DFD" w:rsidRPr="00225B9B" w:rsidRDefault="00FA0DFD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>Every religion in the world has certain</w:t>
      </w:r>
      <w:r w:rsidR="00671F2F" w:rsidRPr="00225B9B">
        <w:rPr>
          <w:szCs w:val="24"/>
        </w:rPr>
        <w:t xml:space="preserve"> characters in it</w:t>
      </w:r>
      <w:r w:rsidR="000A12B8" w:rsidRPr="00225B9B">
        <w:rPr>
          <w:szCs w:val="24"/>
        </w:rPr>
        <w:t xml:space="preserve"> that are highlighted in terms of negative and positive. </w:t>
      </w:r>
      <w:r w:rsidR="00C10043" w:rsidRPr="00225B9B">
        <w:rPr>
          <w:szCs w:val="24"/>
        </w:rPr>
        <w:t xml:space="preserve">These characters are usually </w:t>
      </w:r>
      <w:r w:rsidR="005D4E93" w:rsidRPr="00225B9B">
        <w:rPr>
          <w:szCs w:val="24"/>
        </w:rPr>
        <w:t>portrayed</w:t>
      </w:r>
      <w:r w:rsidR="00C10043" w:rsidRPr="00225B9B">
        <w:rPr>
          <w:szCs w:val="24"/>
        </w:rPr>
        <w:t xml:space="preserve"> as heroes, who have fought against the forces of evil and remained strong through the dark times, or </w:t>
      </w:r>
      <w:r w:rsidR="005D4E93" w:rsidRPr="00225B9B">
        <w:rPr>
          <w:szCs w:val="24"/>
        </w:rPr>
        <w:t>villains</w:t>
      </w:r>
      <w:r w:rsidR="00C10043" w:rsidRPr="00225B9B">
        <w:rPr>
          <w:szCs w:val="24"/>
        </w:rPr>
        <w:t xml:space="preserve">, who went towards the dark side and tried to </w:t>
      </w:r>
      <w:r w:rsidR="00BE6D75" w:rsidRPr="00225B9B">
        <w:rPr>
          <w:szCs w:val="24"/>
        </w:rPr>
        <w:t xml:space="preserve">mislead innocent </w:t>
      </w:r>
      <w:r w:rsidR="005D4E93" w:rsidRPr="00225B9B">
        <w:rPr>
          <w:szCs w:val="24"/>
        </w:rPr>
        <w:t>people towards</w:t>
      </w:r>
      <w:r w:rsidR="00BE6D75" w:rsidRPr="00225B9B">
        <w:rPr>
          <w:szCs w:val="24"/>
        </w:rPr>
        <w:t xml:space="preserve"> the wrong path. Some religions and cultures have </w:t>
      </w:r>
      <w:r w:rsidR="00225B9B">
        <w:rPr>
          <w:szCs w:val="24"/>
        </w:rPr>
        <w:t xml:space="preserve">a </w:t>
      </w:r>
      <w:r w:rsidR="00BE6D75" w:rsidRPr="00225B9B">
        <w:rPr>
          <w:szCs w:val="24"/>
        </w:rPr>
        <w:t>limited number of</w:t>
      </w:r>
      <w:r w:rsidR="009C12AC" w:rsidRPr="00225B9B">
        <w:rPr>
          <w:szCs w:val="24"/>
        </w:rPr>
        <w:t xml:space="preserve"> such</w:t>
      </w:r>
      <w:r w:rsidR="00BE6D75" w:rsidRPr="00225B9B">
        <w:rPr>
          <w:szCs w:val="24"/>
        </w:rPr>
        <w:t xml:space="preserve"> heroes</w:t>
      </w:r>
      <w:r w:rsidR="009C12AC" w:rsidRPr="00225B9B">
        <w:rPr>
          <w:szCs w:val="24"/>
        </w:rPr>
        <w:t>, even only one</w:t>
      </w:r>
      <w:r w:rsidR="00BE6D75" w:rsidRPr="00225B9B">
        <w:rPr>
          <w:szCs w:val="24"/>
        </w:rPr>
        <w:t xml:space="preserve"> w</w:t>
      </w:r>
      <w:r w:rsidR="009C12AC" w:rsidRPr="00225B9B">
        <w:rPr>
          <w:szCs w:val="24"/>
        </w:rPr>
        <w:t xml:space="preserve">hereas the </w:t>
      </w:r>
      <w:r w:rsidR="005D4E93" w:rsidRPr="00225B9B">
        <w:rPr>
          <w:szCs w:val="24"/>
        </w:rPr>
        <w:t>other</w:t>
      </w:r>
      <w:r w:rsidR="009C12AC" w:rsidRPr="00225B9B">
        <w:rPr>
          <w:szCs w:val="24"/>
        </w:rPr>
        <w:t xml:space="preserve"> </w:t>
      </w:r>
      <w:r w:rsidR="005D4E93" w:rsidRPr="00225B9B">
        <w:rPr>
          <w:szCs w:val="24"/>
        </w:rPr>
        <w:t>religions</w:t>
      </w:r>
      <w:r w:rsidR="009C12AC" w:rsidRPr="00225B9B">
        <w:rPr>
          <w:szCs w:val="24"/>
        </w:rPr>
        <w:t xml:space="preserve"> have a number of such characters who play a very strong role in shaping up the teaching o</w:t>
      </w:r>
      <w:r w:rsidR="00225B9B">
        <w:rPr>
          <w:szCs w:val="24"/>
        </w:rPr>
        <w:t>f</w:t>
      </w:r>
      <w:r w:rsidR="009C12AC" w:rsidRPr="00225B9B">
        <w:rPr>
          <w:szCs w:val="24"/>
        </w:rPr>
        <w:t xml:space="preserve"> that religion or culture. </w:t>
      </w:r>
      <w:r w:rsidR="005D4E93" w:rsidRPr="00225B9B">
        <w:rPr>
          <w:szCs w:val="24"/>
        </w:rPr>
        <w:t>One of such religions is Hinduism</w:t>
      </w:r>
    </w:p>
    <w:p w:rsidR="00CD193C" w:rsidRPr="00CD193C" w:rsidRDefault="005D4E93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 xml:space="preserve">Hindu </w:t>
      </w:r>
      <w:r w:rsidR="00383CF0" w:rsidRPr="00225B9B">
        <w:rPr>
          <w:szCs w:val="24"/>
        </w:rPr>
        <w:t>religion is full of</w:t>
      </w:r>
      <w:r w:rsidRPr="00225B9B">
        <w:rPr>
          <w:szCs w:val="24"/>
        </w:rPr>
        <w:t xml:space="preserve"> thousands of </w:t>
      </w:r>
      <w:r w:rsidR="00383CF0" w:rsidRPr="00225B9B">
        <w:rPr>
          <w:szCs w:val="24"/>
        </w:rPr>
        <w:t>such</w:t>
      </w:r>
      <w:r w:rsidRPr="00225B9B">
        <w:rPr>
          <w:szCs w:val="24"/>
        </w:rPr>
        <w:t xml:space="preserve"> characters that hold positive and negative </w:t>
      </w:r>
      <w:r w:rsidR="00A75DAC" w:rsidRPr="00225B9B">
        <w:rPr>
          <w:szCs w:val="24"/>
        </w:rPr>
        <w:t xml:space="preserve">traits </w:t>
      </w:r>
      <w:r w:rsidR="00225B9B">
        <w:rPr>
          <w:szCs w:val="24"/>
        </w:rPr>
        <w:t>that</w:t>
      </w:r>
      <w:r w:rsidR="00A75DAC" w:rsidRPr="00225B9B">
        <w:rPr>
          <w:szCs w:val="24"/>
        </w:rPr>
        <w:t xml:space="preserve"> make them stron</w:t>
      </w:r>
      <w:r w:rsidR="00EC190D" w:rsidRPr="00225B9B">
        <w:rPr>
          <w:szCs w:val="24"/>
        </w:rPr>
        <w:t>g or week. These traits or qualities</w:t>
      </w:r>
      <w:r w:rsidR="00A75DAC" w:rsidRPr="00225B9B">
        <w:rPr>
          <w:szCs w:val="24"/>
        </w:rPr>
        <w:t xml:space="preserve"> </w:t>
      </w:r>
      <w:r w:rsidR="00491C76" w:rsidRPr="00225B9B">
        <w:rPr>
          <w:szCs w:val="24"/>
        </w:rPr>
        <w:t>also make these characters</w:t>
      </w:r>
      <w:r w:rsidRPr="00225B9B">
        <w:rPr>
          <w:szCs w:val="24"/>
        </w:rPr>
        <w:t xml:space="preserve"> </w:t>
      </w:r>
      <w:r w:rsidR="00164D4C" w:rsidRPr="00225B9B">
        <w:rPr>
          <w:szCs w:val="24"/>
        </w:rPr>
        <w:t>good or evil. M</w:t>
      </w:r>
      <w:r w:rsidR="009F43F7" w:rsidRPr="00225B9B">
        <w:rPr>
          <w:szCs w:val="24"/>
        </w:rPr>
        <w:t>ost</w:t>
      </w:r>
      <w:r w:rsidR="00164D4C" w:rsidRPr="00225B9B">
        <w:rPr>
          <w:szCs w:val="24"/>
        </w:rPr>
        <w:t xml:space="preserve"> of these characters </w:t>
      </w:r>
      <w:r w:rsidR="00EC190D" w:rsidRPr="00225B9B">
        <w:rPr>
          <w:szCs w:val="24"/>
        </w:rPr>
        <w:t xml:space="preserve">are </w:t>
      </w:r>
      <w:r w:rsidR="00DC1DBC" w:rsidRPr="00225B9B">
        <w:rPr>
          <w:szCs w:val="24"/>
        </w:rPr>
        <w:t xml:space="preserve">worshipped as Gods and </w:t>
      </w:r>
      <w:r w:rsidR="009F43F7" w:rsidRPr="00225B9B">
        <w:rPr>
          <w:szCs w:val="24"/>
        </w:rPr>
        <w:t>Goddesses</w:t>
      </w:r>
      <w:r w:rsidR="00DC1DBC" w:rsidRPr="00225B9B">
        <w:rPr>
          <w:szCs w:val="24"/>
        </w:rPr>
        <w:t xml:space="preserve"> in the </w:t>
      </w:r>
      <w:r w:rsidR="009F43F7" w:rsidRPr="00225B9B">
        <w:rPr>
          <w:szCs w:val="24"/>
        </w:rPr>
        <w:t xml:space="preserve">Hindu culture. It is interesting to know </w:t>
      </w:r>
      <w:r w:rsidR="00362966" w:rsidRPr="00225B9B">
        <w:rPr>
          <w:szCs w:val="24"/>
        </w:rPr>
        <w:t xml:space="preserve">that </w:t>
      </w:r>
      <w:r w:rsidR="00813577" w:rsidRPr="00225B9B">
        <w:rPr>
          <w:szCs w:val="24"/>
        </w:rPr>
        <w:t xml:space="preserve">there are a total of 33 million </w:t>
      </w:r>
      <w:r w:rsidR="006B0C7D" w:rsidRPr="00225B9B">
        <w:rPr>
          <w:szCs w:val="24"/>
        </w:rPr>
        <w:t>deities</w:t>
      </w:r>
      <w:r w:rsidR="00813577" w:rsidRPr="00225B9B">
        <w:rPr>
          <w:szCs w:val="24"/>
        </w:rPr>
        <w:t xml:space="preserve"> in the Hindu religion who are </w:t>
      </w:r>
      <w:r w:rsidR="006B0C7D" w:rsidRPr="00225B9B">
        <w:rPr>
          <w:szCs w:val="24"/>
        </w:rPr>
        <w:t>worshipped</w:t>
      </w:r>
      <w:r w:rsidR="00813577" w:rsidRPr="00225B9B">
        <w:rPr>
          <w:szCs w:val="24"/>
        </w:rPr>
        <w:t xml:space="preserve"> in d</w:t>
      </w:r>
      <w:r w:rsidR="00225B9B">
        <w:rPr>
          <w:szCs w:val="24"/>
        </w:rPr>
        <w:t>i</w:t>
      </w:r>
      <w:r w:rsidR="00813577" w:rsidRPr="00225B9B">
        <w:rPr>
          <w:szCs w:val="24"/>
        </w:rPr>
        <w:t>fferent forms</w:t>
      </w:r>
      <w:r w:rsidR="005F3AB7" w:rsidRPr="00225B9B">
        <w:rPr>
          <w:szCs w:val="24"/>
        </w:rPr>
        <w:t xml:space="preserve"> (Knott)</w:t>
      </w:r>
      <w:r w:rsidR="00813577" w:rsidRPr="00225B9B">
        <w:rPr>
          <w:szCs w:val="24"/>
        </w:rPr>
        <w:t xml:space="preserve">. Many of these </w:t>
      </w:r>
      <w:r w:rsidR="002752B3" w:rsidRPr="00225B9B">
        <w:rPr>
          <w:szCs w:val="24"/>
        </w:rPr>
        <w:t>deities</w:t>
      </w:r>
      <w:r w:rsidR="00813577" w:rsidRPr="00225B9B">
        <w:rPr>
          <w:szCs w:val="24"/>
        </w:rPr>
        <w:t xml:space="preserve"> are </w:t>
      </w:r>
      <w:r w:rsidR="002752B3" w:rsidRPr="00225B9B">
        <w:rPr>
          <w:szCs w:val="24"/>
        </w:rPr>
        <w:t>females an</w:t>
      </w:r>
      <w:r w:rsidR="006B0C7D" w:rsidRPr="00225B9B">
        <w:rPr>
          <w:szCs w:val="24"/>
        </w:rPr>
        <w:t>d</w:t>
      </w:r>
      <w:r w:rsidR="002752B3" w:rsidRPr="00225B9B">
        <w:rPr>
          <w:szCs w:val="24"/>
        </w:rPr>
        <w:t xml:space="preserve"> </w:t>
      </w:r>
      <w:r w:rsidR="006B0C7D" w:rsidRPr="00225B9B">
        <w:rPr>
          <w:szCs w:val="24"/>
        </w:rPr>
        <w:t>worshipped</w:t>
      </w:r>
      <w:r w:rsidR="002752B3" w:rsidRPr="00225B9B">
        <w:rPr>
          <w:szCs w:val="24"/>
        </w:rPr>
        <w:t xml:space="preserve"> in different due to various reasons. </w:t>
      </w:r>
      <w:r w:rsidR="006B0C7D" w:rsidRPr="00225B9B">
        <w:rPr>
          <w:szCs w:val="24"/>
        </w:rPr>
        <w:t xml:space="preserve">One of the most prominent and powerful among them is Durga. </w:t>
      </w:r>
    </w:p>
    <w:p w:rsidR="009A540A" w:rsidRPr="00225B9B" w:rsidRDefault="009A540A" w:rsidP="00CD193C">
      <w:pPr>
        <w:spacing w:line="480" w:lineRule="auto"/>
        <w:rPr>
          <w:b/>
          <w:szCs w:val="24"/>
          <w:u w:val="single"/>
        </w:rPr>
      </w:pPr>
      <w:r w:rsidRPr="00225B9B">
        <w:rPr>
          <w:b/>
          <w:szCs w:val="24"/>
          <w:u w:val="single"/>
        </w:rPr>
        <w:t>Discussion</w:t>
      </w:r>
    </w:p>
    <w:p w:rsidR="00A83502" w:rsidRPr="00225B9B" w:rsidRDefault="00415FAE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 xml:space="preserve">Durga is the mother-goddess in Hindu Religion and she represents the fiery powers of Gods. </w:t>
      </w:r>
      <w:r w:rsidR="007C53B4" w:rsidRPr="00225B9B">
        <w:rPr>
          <w:szCs w:val="24"/>
        </w:rPr>
        <w:t xml:space="preserve">She has powerful </w:t>
      </w:r>
      <w:r w:rsidR="00A8017E" w:rsidRPr="00225B9B">
        <w:rPr>
          <w:szCs w:val="24"/>
        </w:rPr>
        <w:t>characteristics</w:t>
      </w:r>
      <w:r w:rsidR="007C53B4" w:rsidRPr="00225B9B">
        <w:rPr>
          <w:szCs w:val="24"/>
        </w:rPr>
        <w:t xml:space="preserve"> as she protects the </w:t>
      </w:r>
      <w:r w:rsidR="0013016D" w:rsidRPr="00225B9B">
        <w:rPr>
          <w:szCs w:val="24"/>
        </w:rPr>
        <w:t xml:space="preserve">right from wrong </w:t>
      </w:r>
      <w:r w:rsidR="00362C1E" w:rsidRPr="00225B9B">
        <w:rPr>
          <w:szCs w:val="24"/>
        </w:rPr>
        <w:t xml:space="preserve">and destroys the evil. </w:t>
      </w:r>
      <w:r w:rsidR="00E7318F" w:rsidRPr="00225B9B">
        <w:rPr>
          <w:szCs w:val="24"/>
        </w:rPr>
        <w:lastRenderedPageBreak/>
        <w:t xml:space="preserve">Durga is </w:t>
      </w:r>
      <w:r w:rsidR="00E74B2C" w:rsidRPr="00225B9B">
        <w:rPr>
          <w:szCs w:val="24"/>
        </w:rPr>
        <w:t>portrayed riding</w:t>
      </w:r>
      <w:r w:rsidR="00A83502" w:rsidRPr="00225B9B">
        <w:rPr>
          <w:szCs w:val="24"/>
        </w:rPr>
        <w:t xml:space="preserve"> a lion, carrying a number of weapons in her </w:t>
      </w:r>
      <w:r w:rsidR="00875DFB" w:rsidRPr="00225B9B">
        <w:rPr>
          <w:szCs w:val="24"/>
        </w:rPr>
        <w:t xml:space="preserve">many </w:t>
      </w:r>
      <w:r w:rsidR="00A83502" w:rsidRPr="00225B9B">
        <w:rPr>
          <w:szCs w:val="24"/>
        </w:rPr>
        <w:t xml:space="preserve">arms. </w:t>
      </w:r>
      <w:r w:rsidR="000A168C" w:rsidRPr="00225B9B">
        <w:rPr>
          <w:szCs w:val="24"/>
        </w:rPr>
        <w:t xml:space="preserve">Durga is considered as an aggressive form or incarnation of </w:t>
      </w:r>
      <w:r w:rsidR="006F1C66" w:rsidRPr="00225B9B">
        <w:rPr>
          <w:szCs w:val="24"/>
        </w:rPr>
        <w:t>Goddess</w:t>
      </w:r>
      <w:r w:rsidR="00A627E9" w:rsidRPr="00225B9B">
        <w:rPr>
          <w:szCs w:val="24"/>
        </w:rPr>
        <w:t xml:space="preserve"> P</w:t>
      </w:r>
      <w:r w:rsidR="006F1C66" w:rsidRPr="00225B9B">
        <w:rPr>
          <w:szCs w:val="24"/>
        </w:rPr>
        <w:t xml:space="preserve">arvati. </w:t>
      </w:r>
      <w:r w:rsidR="000A168C" w:rsidRPr="00225B9B">
        <w:rPr>
          <w:szCs w:val="24"/>
        </w:rPr>
        <w:t xml:space="preserve"> </w:t>
      </w:r>
    </w:p>
    <w:p w:rsidR="007B7D52" w:rsidRPr="00225B9B" w:rsidRDefault="007B7D52" w:rsidP="00CD193C">
      <w:pPr>
        <w:spacing w:line="480" w:lineRule="auto"/>
        <w:rPr>
          <w:szCs w:val="24"/>
          <w:u w:val="single"/>
        </w:rPr>
      </w:pPr>
      <w:r w:rsidRPr="00225B9B">
        <w:rPr>
          <w:szCs w:val="24"/>
          <w:u w:val="single"/>
        </w:rPr>
        <w:t>Is the character strong or weak?</w:t>
      </w:r>
    </w:p>
    <w:p w:rsidR="0008464E" w:rsidRPr="00CD193C" w:rsidRDefault="00625FAD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 xml:space="preserve">Goddess Durga is considered to be one of the most powerful and strongest </w:t>
      </w:r>
      <w:r w:rsidR="00E825BC" w:rsidRPr="00225B9B">
        <w:rPr>
          <w:szCs w:val="24"/>
        </w:rPr>
        <w:t>goddesses among</w:t>
      </w:r>
      <w:r w:rsidR="00483AE2" w:rsidRPr="00225B9B">
        <w:rPr>
          <w:szCs w:val="24"/>
        </w:rPr>
        <w:t xml:space="preserve"> all</w:t>
      </w:r>
      <w:r w:rsidR="00E825BC" w:rsidRPr="00225B9B">
        <w:rPr>
          <w:szCs w:val="24"/>
        </w:rPr>
        <w:t xml:space="preserve"> the Hindu </w:t>
      </w:r>
      <w:r w:rsidR="00483AE2" w:rsidRPr="00225B9B">
        <w:rPr>
          <w:szCs w:val="24"/>
        </w:rPr>
        <w:t>deities</w:t>
      </w:r>
      <w:r w:rsidR="00E825BC" w:rsidRPr="00225B9B">
        <w:rPr>
          <w:szCs w:val="24"/>
        </w:rPr>
        <w:t xml:space="preserve">. </w:t>
      </w:r>
      <w:r w:rsidR="006864E8" w:rsidRPr="00225B9B">
        <w:rPr>
          <w:szCs w:val="24"/>
        </w:rPr>
        <w:t xml:space="preserve">She is usually portrayed shown </w:t>
      </w:r>
      <w:r w:rsidR="00116556" w:rsidRPr="00225B9B">
        <w:rPr>
          <w:szCs w:val="24"/>
        </w:rPr>
        <w:t xml:space="preserve">sitting on a lion, holding various weapons </w:t>
      </w:r>
      <w:r w:rsidR="00BE52AE" w:rsidRPr="00225B9B">
        <w:rPr>
          <w:szCs w:val="24"/>
        </w:rPr>
        <w:t xml:space="preserve">that are usually used by male gods. </w:t>
      </w:r>
      <w:r w:rsidR="00A61CF9" w:rsidRPr="00225B9B">
        <w:rPr>
          <w:szCs w:val="24"/>
        </w:rPr>
        <w:t xml:space="preserve">These weapons allow her to fight </w:t>
      </w:r>
      <w:r w:rsidR="00C36C62" w:rsidRPr="00225B9B">
        <w:rPr>
          <w:szCs w:val="24"/>
        </w:rPr>
        <w:t>against</w:t>
      </w:r>
      <w:r w:rsidR="00A61CF9" w:rsidRPr="00225B9B">
        <w:rPr>
          <w:szCs w:val="24"/>
        </w:rPr>
        <w:t xml:space="preserve"> the might Mahisasura and </w:t>
      </w:r>
      <w:r w:rsidR="00051211" w:rsidRPr="00225B9B">
        <w:rPr>
          <w:szCs w:val="24"/>
        </w:rPr>
        <w:t xml:space="preserve">the other evil forces. </w:t>
      </w:r>
      <w:r w:rsidR="00C36C62" w:rsidRPr="00225B9B">
        <w:rPr>
          <w:szCs w:val="24"/>
        </w:rPr>
        <w:t xml:space="preserve">According to some legends, </w:t>
      </w:r>
      <w:r w:rsidR="00750A8F" w:rsidRPr="00225B9B">
        <w:rPr>
          <w:szCs w:val="24"/>
        </w:rPr>
        <w:t xml:space="preserve">Durga is considered so powerful that </w:t>
      </w:r>
      <w:r w:rsidR="00263530" w:rsidRPr="00225B9B">
        <w:rPr>
          <w:szCs w:val="24"/>
        </w:rPr>
        <w:t xml:space="preserve">she is considered the mother of </w:t>
      </w:r>
      <w:r w:rsidR="00225B9B">
        <w:rPr>
          <w:szCs w:val="24"/>
        </w:rPr>
        <w:t xml:space="preserve">the </w:t>
      </w:r>
      <w:r w:rsidR="00263530" w:rsidRPr="00225B9B">
        <w:rPr>
          <w:szCs w:val="24"/>
        </w:rPr>
        <w:t>Hindu Universe</w:t>
      </w:r>
      <w:r w:rsidR="005F3AB7" w:rsidRPr="00225B9B">
        <w:rPr>
          <w:szCs w:val="24"/>
        </w:rPr>
        <w:t xml:space="preserve"> (</w:t>
      </w:r>
      <w:r w:rsidR="005F3AB7" w:rsidRPr="00225B9B">
        <w:rPr>
          <w:rFonts w:cs="Times New Roman"/>
          <w:color w:val="222222"/>
          <w:szCs w:val="24"/>
          <w:shd w:val="clear" w:color="auto" w:fill="FFFFFF"/>
        </w:rPr>
        <w:t>Jordan</w:t>
      </w:r>
      <w:r w:rsidR="005F3AB7" w:rsidRPr="00225B9B">
        <w:rPr>
          <w:rFonts w:cs="Times New Roman"/>
          <w:color w:val="222222"/>
          <w:szCs w:val="24"/>
          <w:shd w:val="clear" w:color="auto" w:fill="FFFFFF"/>
        </w:rPr>
        <w:t>)</w:t>
      </w:r>
      <w:r w:rsidR="00263530" w:rsidRPr="00225B9B">
        <w:rPr>
          <w:szCs w:val="24"/>
        </w:rPr>
        <w:t xml:space="preserve">. </w:t>
      </w:r>
    </w:p>
    <w:p w:rsidR="009A540A" w:rsidRPr="00225B9B" w:rsidRDefault="009A540A" w:rsidP="00CD193C">
      <w:pPr>
        <w:spacing w:line="480" w:lineRule="auto"/>
        <w:rPr>
          <w:szCs w:val="24"/>
          <w:u w:val="single"/>
        </w:rPr>
      </w:pPr>
      <w:r w:rsidRPr="00225B9B">
        <w:rPr>
          <w:szCs w:val="24"/>
          <w:u w:val="single"/>
        </w:rPr>
        <w:t>Source of Power</w:t>
      </w:r>
    </w:p>
    <w:p w:rsidR="00CB1213" w:rsidRPr="00225B9B" w:rsidRDefault="00CB1213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 xml:space="preserve">According to the legend, the </w:t>
      </w:r>
      <w:r w:rsidR="00D505C5" w:rsidRPr="00225B9B">
        <w:rPr>
          <w:szCs w:val="24"/>
        </w:rPr>
        <w:t>Goddess</w:t>
      </w:r>
      <w:r w:rsidRPr="00225B9B">
        <w:rPr>
          <w:szCs w:val="24"/>
        </w:rPr>
        <w:t xml:space="preserve"> Durga </w:t>
      </w:r>
      <w:r w:rsidR="00D505C5" w:rsidRPr="00225B9B">
        <w:rPr>
          <w:szCs w:val="24"/>
        </w:rPr>
        <w:t>was created to</w:t>
      </w:r>
      <w:r w:rsidR="0086624D" w:rsidRPr="00225B9B">
        <w:rPr>
          <w:szCs w:val="24"/>
        </w:rPr>
        <w:t xml:space="preserve"> </w:t>
      </w:r>
      <w:r w:rsidR="0013016D" w:rsidRPr="00225B9B">
        <w:rPr>
          <w:szCs w:val="24"/>
        </w:rPr>
        <w:t>slay</w:t>
      </w:r>
      <w:r w:rsidR="0086624D" w:rsidRPr="00225B9B">
        <w:rPr>
          <w:szCs w:val="24"/>
        </w:rPr>
        <w:t xml:space="preserve"> the buffalo of demon</w:t>
      </w:r>
      <w:r w:rsidR="004E6D79" w:rsidRPr="00225B9B">
        <w:rPr>
          <w:szCs w:val="24"/>
        </w:rPr>
        <w:t xml:space="preserve"> Ms</w:t>
      </w:r>
      <w:r w:rsidR="000668CB" w:rsidRPr="00225B9B">
        <w:rPr>
          <w:szCs w:val="24"/>
        </w:rPr>
        <w:t>ahisasura by Brahm</w:t>
      </w:r>
      <w:r w:rsidR="00483AE2" w:rsidRPr="00225B9B">
        <w:rPr>
          <w:szCs w:val="24"/>
        </w:rPr>
        <w:t xml:space="preserve">a. She was the result of </w:t>
      </w:r>
      <w:r w:rsidR="00225B9B">
        <w:rPr>
          <w:szCs w:val="24"/>
        </w:rPr>
        <w:t xml:space="preserve">the </w:t>
      </w:r>
      <w:r w:rsidR="00483AE2" w:rsidRPr="00225B9B">
        <w:rPr>
          <w:szCs w:val="24"/>
        </w:rPr>
        <w:t>creation</w:t>
      </w:r>
      <w:r w:rsidR="000668CB" w:rsidRPr="00225B9B">
        <w:rPr>
          <w:szCs w:val="24"/>
        </w:rPr>
        <w:t xml:space="preserve"> of </w:t>
      </w:r>
      <w:r w:rsidR="00483AE2" w:rsidRPr="00225B9B">
        <w:rPr>
          <w:szCs w:val="24"/>
        </w:rPr>
        <w:t>Brahman, Vishnu, Sh</w:t>
      </w:r>
      <w:r w:rsidR="007905B9" w:rsidRPr="00225B9B">
        <w:rPr>
          <w:szCs w:val="24"/>
        </w:rPr>
        <w:t>iva, and some other lesser gods, who were o</w:t>
      </w:r>
      <w:r w:rsidR="00255823" w:rsidRPr="00225B9B">
        <w:rPr>
          <w:szCs w:val="24"/>
        </w:rPr>
        <w:t>therwise unable to counter him</w:t>
      </w:r>
      <w:r w:rsidR="005F3AB7" w:rsidRPr="00225B9B">
        <w:rPr>
          <w:szCs w:val="24"/>
        </w:rPr>
        <w:t xml:space="preserve"> (</w:t>
      </w:r>
      <w:r w:rsidR="005F3AB7" w:rsidRPr="00225B9B">
        <w:rPr>
          <w:rFonts w:cs="Times New Roman"/>
          <w:color w:val="222222"/>
          <w:szCs w:val="24"/>
          <w:shd w:val="clear" w:color="auto" w:fill="FFFFFF"/>
        </w:rPr>
        <w:t>Narayanan</w:t>
      </w:r>
      <w:r w:rsidR="005F3AB7" w:rsidRPr="00225B9B">
        <w:rPr>
          <w:rFonts w:cs="Times New Roman"/>
          <w:color w:val="222222"/>
          <w:szCs w:val="24"/>
          <w:shd w:val="clear" w:color="auto" w:fill="FFFFFF"/>
        </w:rPr>
        <w:t>)</w:t>
      </w:r>
      <w:r w:rsidR="00255823" w:rsidRPr="00225B9B">
        <w:rPr>
          <w:szCs w:val="24"/>
        </w:rPr>
        <w:t xml:space="preserve">. They handed over their power in combined form to </w:t>
      </w:r>
      <w:r w:rsidR="007C253A" w:rsidRPr="00225B9B">
        <w:rPr>
          <w:szCs w:val="24"/>
        </w:rPr>
        <w:t xml:space="preserve">Durga </w:t>
      </w:r>
      <w:r w:rsidR="00991AC0" w:rsidRPr="00225B9B">
        <w:rPr>
          <w:szCs w:val="24"/>
        </w:rPr>
        <w:t>so that she cater</w:t>
      </w:r>
      <w:r w:rsidR="00225B9B">
        <w:rPr>
          <w:szCs w:val="24"/>
        </w:rPr>
        <w:t>s</w:t>
      </w:r>
      <w:r w:rsidR="00991AC0" w:rsidRPr="00225B9B">
        <w:rPr>
          <w:szCs w:val="24"/>
        </w:rPr>
        <w:t xml:space="preserve"> </w:t>
      </w:r>
      <w:r w:rsidR="00225B9B">
        <w:rPr>
          <w:szCs w:val="24"/>
        </w:rPr>
        <w:t xml:space="preserve">to </w:t>
      </w:r>
      <w:r w:rsidR="00991AC0" w:rsidRPr="00225B9B">
        <w:rPr>
          <w:szCs w:val="24"/>
        </w:rPr>
        <w:t xml:space="preserve">the evil powers of </w:t>
      </w:r>
      <w:r w:rsidR="002273CB" w:rsidRPr="00225B9B">
        <w:rPr>
          <w:szCs w:val="24"/>
        </w:rPr>
        <w:t>Mahisasura.</w:t>
      </w:r>
    </w:p>
    <w:p w:rsidR="007C253A" w:rsidRPr="00225B9B" w:rsidRDefault="002273CB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 xml:space="preserve">She also gets her power from </w:t>
      </w:r>
      <w:r w:rsidR="004E6D79" w:rsidRPr="00225B9B">
        <w:rPr>
          <w:szCs w:val="24"/>
        </w:rPr>
        <w:t xml:space="preserve">the weapons </w:t>
      </w:r>
      <w:r w:rsidR="00442CC8" w:rsidRPr="00225B9B">
        <w:rPr>
          <w:szCs w:val="24"/>
        </w:rPr>
        <w:t xml:space="preserve">that had been gifted to her from different gods. </w:t>
      </w:r>
      <w:r w:rsidR="00C014EA" w:rsidRPr="00225B9B">
        <w:rPr>
          <w:szCs w:val="24"/>
        </w:rPr>
        <w:t xml:space="preserve">Her vajra </w:t>
      </w:r>
      <w:r w:rsidR="005B3C9A" w:rsidRPr="00225B9B">
        <w:rPr>
          <w:szCs w:val="24"/>
        </w:rPr>
        <w:t xml:space="preserve">was given to </w:t>
      </w:r>
      <w:r w:rsidR="00C20796" w:rsidRPr="00225B9B">
        <w:rPr>
          <w:szCs w:val="24"/>
        </w:rPr>
        <w:t>her by I</w:t>
      </w:r>
      <w:r w:rsidR="00C36C62" w:rsidRPr="00225B9B">
        <w:rPr>
          <w:szCs w:val="24"/>
        </w:rPr>
        <w:t>n</w:t>
      </w:r>
      <w:r w:rsidR="00C20796" w:rsidRPr="00225B9B">
        <w:rPr>
          <w:szCs w:val="24"/>
        </w:rPr>
        <w:t>dra, the conch was handed over to her by Varun</w:t>
      </w:r>
      <w:r w:rsidR="00726D34" w:rsidRPr="00225B9B">
        <w:rPr>
          <w:szCs w:val="24"/>
        </w:rPr>
        <w:t>a and</w:t>
      </w:r>
      <w:r w:rsidR="00C20796" w:rsidRPr="00225B9B">
        <w:rPr>
          <w:szCs w:val="24"/>
        </w:rPr>
        <w:t xml:space="preserve"> </w:t>
      </w:r>
      <w:r w:rsidR="00D05A26" w:rsidRPr="00225B9B">
        <w:rPr>
          <w:szCs w:val="24"/>
        </w:rPr>
        <w:t xml:space="preserve">Vayu gifted her a </w:t>
      </w:r>
      <w:r w:rsidR="008955CF" w:rsidRPr="00225B9B">
        <w:rPr>
          <w:szCs w:val="24"/>
        </w:rPr>
        <w:t xml:space="preserve">bow and </w:t>
      </w:r>
      <w:r w:rsidR="00726D34" w:rsidRPr="00225B9B">
        <w:rPr>
          <w:szCs w:val="24"/>
        </w:rPr>
        <w:t xml:space="preserve">arrows. In addition </w:t>
      </w:r>
      <w:r w:rsidR="00AA34A3" w:rsidRPr="00225B9B">
        <w:rPr>
          <w:szCs w:val="24"/>
        </w:rPr>
        <w:t>to this</w:t>
      </w:r>
      <w:r w:rsidR="00225B9B">
        <w:rPr>
          <w:szCs w:val="24"/>
        </w:rPr>
        <w:t>,</w:t>
      </w:r>
      <w:r w:rsidR="00AA34A3" w:rsidRPr="00225B9B">
        <w:rPr>
          <w:szCs w:val="24"/>
        </w:rPr>
        <w:t xml:space="preserve"> </w:t>
      </w:r>
      <w:r w:rsidR="004A5E71" w:rsidRPr="00225B9B">
        <w:rPr>
          <w:szCs w:val="24"/>
        </w:rPr>
        <w:t xml:space="preserve">her missile and spear were a gift </w:t>
      </w:r>
      <w:r w:rsidR="000A61E3" w:rsidRPr="00225B9B">
        <w:rPr>
          <w:szCs w:val="24"/>
        </w:rPr>
        <w:t xml:space="preserve">by </w:t>
      </w:r>
      <w:r w:rsidR="004D5479" w:rsidRPr="00225B9B">
        <w:rPr>
          <w:szCs w:val="24"/>
        </w:rPr>
        <w:t xml:space="preserve">Agni, Vishwakarma gave her his axe and </w:t>
      </w:r>
      <w:r w:rsidR="00671C52" w:rsidRPr="00225B9B">
        <w:rPr>
          <w:szCs w:val="24"/>
        </w:rPr>
        <w:t xml:space="preserve">the lion was gifted to </w:t>
      </w:r>
      <w:r w:rsidR="00CE03C9" w:rsidRPr="00225B9B">
        <w:rPr>
          <w:szCs w:val="24"/>
        </w:rPr>
        <w:t xml:space="preserve">her by the lord of </w:t>
      </w:r>
      <w:r w:rsidR="008C5120" w:rsidRPr="00225B9B">
        <w:rPr>
          <w:szCs w:val="24"/>
        </w:rPr>
        <w:t xml:space="preserve">mountains. </w:t>
      </w:r>
    </w:p>
    <w:p w:rsidR="009A540A" w:rsidRPr="00225B9B" w:rsidRDefault="00225B9B" w:rsidP="00CD193C">
      <w:pPr>
        <w:spacing w:line="480" w:lineRule="auto"/>
        <w:rPr>
          <w:szCs w:val="24"/>
          <w:u w:val="single"/>
        </w:rPr>
      </w:pPr>
      <w:r>
        <w:rPr>
          <w:szCs w:val="24"/>
          <w:u w:val="single"/>
        </w:rPr>
        <w:t>E</w:t>
      </w:r>
      <w:r w:rsidR="007B7D52" w:rsidRPr="00225B9B">
        <w:rPr>
          <w:szCs w:val="24"/>
          <w:u w:val="single"/>
        </w:rPr>
        <w:t>xtent of Influence on the Culture</w:t>
      </w:r>
    </w:p>
    <w:p w:rsidR="001C150A" w:rsidRPr="00225B9B" w:rsidRDefault="001C150A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 xml:space="preserve">Durga is amazingly </w:t>
      </w:r>
      <w:r w:rsidR="009F01DA" w:rsidRPr="00225B9B">
        <w:rPr>
          <w:szCs w:val="24"/>
        </w:rPr>
        <w:t>influential</w:t>
      </w:r>
      <w:r w:rsidRPr="00225B9B">
        <w:rPr>
          <w:szCs w:val="24"/>
        </w:rPr>
        <w:t xml:space="preserve"> in Hindu Culture. Her </w:t>
      </w:r>
      <w:r w:rsidR="00B62719" w:rsidRPr="00225B9B">
        <w:rPr>
          <w:szCs w:val="24"/>
        </w:rPr>
        <w:t xml:space="preserve">influence can be judged from the </w:t>
      </w:r>
      <w:r w:rsidRPr="00225B9B">
        <w:rPr>
          <w:szCs w:val="24"/>
        </w:rPr>
        <w:t xml:space="preserve">fact that </w:t>
      </w:r>
      <w:r w:rsidR="00B62719" w:rsidRPr="00225B9B">
        <w:rPr>
          <w:szCs w:val="24"/>
        </w:rPr>
        <w:t>a large number of Hin</w:t>
      </w:r>
      <w:r w:rsidR="00B8687A" w:rsidRPr="00225B9B">
        <w:rPr>
          <w:szCs w:val="24"/>
        </w:rPr>
        <w:t>dus worship her as a Goddess.</w:t>
      </w:r>
      <w:r w:rsidR="00B62719" w:rsidRPr="00225B9B">
        <w:rPr>
          <w:szCs w:val="24"/>
        </w:rPr>
        <w:t xml:space="preserve"> </w:t>
      </w:r>
      <w:r w:rsidR="00B8687A" w:rsidRPr="00225B9B">
        <w:rPr>
          <w:szCs w:val="24"/>
        </w:rPr>
        <w:t>T</w:t>
      </w:r>
      <w:r w:rsidR="00A61CF9" w:rsidRPr="00225B9B">
        <w:rPr>
          <w:szCs w:val="24"/>
        </w:rPr>
        <w:t xml:space="preserve">here are even many specially dedicated festivals </w:t>
      </w:r>
      <w:r w:rsidR="00B8687A" w:rsidRPr="00225B9B">
        <w:rPr>
          <w:szCs w:val="24"/>
        </w:rPr>
        <w:t xml:space="preserve">for her </w:t>
      </w:r>
      <w:r w:rsidR="00171CB6" w:rsidRPr="00225B9B">
        <w:rPr>
          <w:szCs w:val="24"/>
        </w:rPr>
        <w:t xml:space="preserve">celebrated in the Hindu community by the </w:t>
      </w:r>
      <w:r w:rsidR="003F60DD" w:rsidRPr="00225B9B">
        <w:rPr>
          <w:szCs w:val="24"/>
        </w:rPr>
        <w:t>name</w:t>
      </w:r>
      <w:r w:rsidR="00A61CF9" w:rsidRPr="00225B9B">
        <w:rPr>
          <w:szCs w:val="24"/>
        </w:rPr>
        <w:t xml:space="preserve"> of Durga Pooja, Durga Ashtami</w:t>
      </w:r>
      <w:r w:rsidR="00CD193C">
        <w:rPr>
          <w:szCs w:val="24"/>
        </w:rPr>
        <w:t>,</w:t>
      </w:r>
      <w:r w:rsidR="00A61CF9" w:rsidRPr="00225B9B">
        <w:rPr>
          <w:szCs w:val="24"/>
        </w:rPr>
        <w:t xml:space="preserve"> and Navratri. </w:t>
      </w:r>
    </w:p>
    <w:p w:rsidR="00CD193C" w:rsidRDefault="00CD193C" w:rsidP="00CD193C">
      <w:pPr>
        <w:spacing w:line="480" w:lineRule="auto"/>
        <w:rPr>
          <w:b/>
          <w:szCs w:val="24"/>
          <w:u w:val="single"/>
        </w:rPr>
      </w:pPr>
    </w:p>
    <w:p w:rsidR="0041169E" w:rsidRPr="00225B9B" w:rsidRDefault="0041169E" w:rsidP="00CD193C">
      <w:pPr>
        <w:spacing w:line="480" w:lineRule="auto"/>
        <w:rPr>
          <w:b/>
          <w:szCs w:val="24"/>
          <w:u w:val="single"/>
        </w:rPr>
      </w:pPr>
      <w:bookmarkStart w:id="0" w:name="_GoBack"/>
      <w:bookmarkEnd w:id="0"/>
      <w:r w:rsidRPr="00225B9B">
        <w:rPr>
          <w:b/>
          <w:szCs w:val="24"/>
          <w:u w:val="single"/>
        </w:rPr>
        <w:t>Conclusion</w:t>
      </w:r>
    </w:p>
    <w:p w:rsidR="00FD5B84" w:rsidRPr="00225B9B" w:rsidRDefault="009F01DA" w:rsidP="00CD193C">
      <w:pPr>
        <w:spacing w:line="480" w:lineRule="auto"/>
        <w:rPr>
          <w:szCs w:val="24"/>
        </w:rPr>
      </w:pPr>
      <w:r w:rsidRPr="00225B9B">
        <w:rPr>
          <w:szCs w:val="24"/>
        </w:rPr>
        <w:tab/>
        <w:t>Hence,</w:t>
      </w:r>
      <w:r w:rsidR="00247847" w:rsidRPr="00225B9B">
        <w:rPr>
          <w:szCs w:val="24"/>
        </w:rPr>
        <w:t xml:space="preserve"> in a nutshell, </w:t>
      </w:r>
      <w:r w:rsidRPr="00225B9B">
        <w:rPr>
          <w:szCs w:val="24"/>
        </w:rPr>
        <w:t xml:space="preserve">it can be seen that although all the </w:t>
      </w:r>
      <w:r w:rsidR="00247847" w:rsidRPr="00225B9B">
        <w:rPr>
          <w:szCs w:val="24"/>
        </w:rPr>
        <w:t>deities</w:t>
      </w:r>
      <w:r w:rsidRPr="00225B9B">
        <w:rPr>
          <w:szCs w:val="24"/>
        </w:rPr>
        <w:t xml:space="preserve"> or gods carry great importance in </w:t>
      </w:r>
      <w:r w:rsidR="00CD193C">
        <w:rPr>
          <w:szCs w:val="24"/>
        </w:rPr>
        <w:t xml:space="preserve">the </w:t>
      </w:r>
      <w:r w:rsidR="00247847" w:rsidRPr="00225B9B">
        <w:rPr>
          <w:szCs w:val="24"/>
        </w:rPr>
        <w:t>Hindu</w:t>
      </w:r>
      <w:r w:rsidR="00DF7900" w:rsidRPr="00225B9B">
        <w:rPr>
          <w:szCs w:val="24"/>
        </w:rPr>
        <w:t xml:space="preserve"> religion, female goddesses have a special place, especially </w:t>
      </w:r>
      <w:r w:rsidR="00DA6D7B" w:rsidRPr="00225B9B">
        <w:rPr>
          <w:szCs w:val="24"/>
        </w:rPr>
        <w:t>Goddess</w:t>
      </w:r>
      <w:r w:rsidR="00DF7900" w:rsidRPr="00225B9B">
        <w:rPr>
          <w:szCs w:val="24"/>
        </w:rPr>
        <w:t xml:space="preserve"> Durga. </w:t>
      </w:r>
      <w:r w:rsidR="00470843" w:rsidRPr="00225B9B">
        <w:rPr>
          <w:szCs w:val="24"/>
        </w:rPr>
        <w:t xml:space="preserve">Durga is considered to be one of the most powerful and </w:t>
      </w:r>
      <w:r w:rsidR="00032285" w:rsidRPr="00225B9B">
        <w:rPr>
          <w:szCs w:val="24"/>
        </w:rPr>
        <w:t>strongest among all the female characters of Hindu Cult</w:t>
      </w:r>
      <w:r w:rsidR="002B7F50" w:rsidRPr="00225B9B">
        <w:rPr>
          <w:szCs w:val="24"/>
        </w:rPr>
        <w:t xml:space="preserve">ure. She exhumes power and dignity, as well as at the same time </w:t>
      </w:r>
      <w:r w:rsidR="006729C5" w:rsidRPr="00225B9B">
        <w:rPr>
          <w:szCs w:val="24"/>
        </w:rPr>
        <w:t>is s</w:t>
      </w:r>
      <w:r w:rsidR="00D61FA1" w:rsidRPr="00225B9B">
        <w:rPr>
          <w:szCs w:val="24"/>
        </w:rPr>
        <w:t xml:space="preserve">ign of </w:t>
      </w:r>
      <w:r w:rsidR="008920FC" w:rsidRPr="00225B9B">
        <w:rPr>
          <w:szCs w:val="24"/>
        </w:rPr>
        <w:t>aggressiveness</w:t>
      </w:r>
      <w:r w:rsidR="00D61FA1" w:rsidRPr="00225B9B">
        <w:rPr>
          <w:szCs w:val="24"/>
        </w:rPr>
        <w:t xml:space="preserve"> </w:t>
      </w:r>
      <w:r w:rsidR="008920FC" w:rsidRPr="00225B9B">
        <w:rPr>
          <w:szCs w:val="24"/>
        </w:rPr>
        <w:t xml:space="preserve">and anger. </w:t>
      </w:r>
      <w:r w:rsidR="00195427" w:rsidRPr="00225B9B">
        <w:rPr>
          <w:szCs w:val="24"/>
        </w:rPr>
        <w:t>S</w:t>
      </w:r>
      <w:r w:rsidR="003F715C" w:rsidRPr="00225B9B">
        <w:rPr>
          <w:szCs w:val="24"/>
        </w:rPr>
        <w:t xml:space="preserve">he has a great influence </w:t>
      </w:r>
      <w:r w:rsidR="00CD193C">
        <w:rPr>
          <w:szCs w:val="24"/>
        </w:rPr>
        <w:t>o</w:t>
      </w:r>
      <w:r w:rsidR="003F715C" w:rsidRPr="00225B9B">
        <w:rPr>
          <w:szCs w:val="24"/>
        </w:rPr>
        <w:t xml:space="preserve">n Hindu Culture and has thousands of followers and </w:t>
      </w:r>
      <w:r w:rsidR="00FD5B84" w:rsidRPr="00225B9B">
        <w:rPr>
          <w:szCs w:val="24"/>
        </w:rPr>
        <w:t>worshippers all over the world.</w:t>
      </w:r>
    </w:p>
    <w:p w:rsidR="00FD5B84" w:rsidRPr="00225B9B" w:rsidRDefault="00FD5B84" w:rsidP="00CD193C">
      <w:pPr>
        <w:spacing w:line="480" w:lineRule="auto"/>
        <w:rPr>
          <w:szCs w:val="24"/>
        </w:rPr>
      </w:pPr>
      <w:r w:rsidRPr="00225B9B">
        <w:rPr>
          <w:szCs w:val="24"/>
        </w:rPr>
        <w:br w:type="page"/>
      </w:r>
    </w:p>
    <w:p w:rsidR="007B7D52" w:rsidRPr="00225B9B" w:rsidRDefault="00FD5B84" w:rsidP="00CD193C">
      <w:pPr>
        <w:spacing w:line="480" w:lineRule="auto"/>
        <w:jc w:val="center"/>
        <w:rPr>
          <w:szCs w:val="24"/>
        </w:rPr>
      </w:pPr>
      <w:r w:rsidRPr="00225B9B">
        <w:rPr>
          <w:szCs w:val="24"/>
        </w:rPr>
        <w:t>Works Cited</w:t>
      </w:r>
    </w:p>
    <w:p w:rsidR="005F3AB7" w:rsidRPr="00225B9B" w:rsidRDefault="005F3AB7" w:rsidP="00CD193C">
      <w:pPr>
        <w:spacing w:line="480" w:lineRule="auto"/>
        <w:rPr>
          <w:rFonts w:cs="Times New Roman"/>
          <w:szCs w:val="24"/>
        </w:rPr>
      </w:pPr>
      <w:r w:rsidRPr="00225B9B">
        <w:rPr>
          <w:rFonts w:cs="Times New Roman"/>
          <w:color w:val="222222"/>
          <w:szCs w:val="24"/>
          <w:shd w:val="clear" w:color="auto" w:fill="FFFFFF"/>
        </w:rPr>
        <w:t>Jordan, Michael. </w:t>
      </w:r>
      <w:r w:rsidRPr="00225B9B">
        <w:rPr>
          <w:rFonts w:cs="Times New Roman"/>
          <w:i/>
          <w:iCs/>
          <w:color w:val="222222"/>
          <w:szCs w:val="24"/>
          <w:shd w:val="clear" w:color="auto" w:fill="FFFFFF"/>
        </w:rPr>
        <w:t>Dictionary of gods and goddesses</w:t>
      </w:r>
      <w:r w:rsidRPr="00225B9B">
        <w:rPr>
          <w:rFonts w:cs="Times New Roman"/>
          <w:color w:val="222222"/>
          <w:szCs w:val="24"/>
          <w:shd w:val="clear" w:color="auto" w:fill="FFFFFF"/>
        </w:rPr>
        <w:t>. Infobase Publishing, 2014.</w:t>
      </w:r>
    </w:p>
    <w:p w:rsidR="005F3AB7" w:rsidRPr="00225B9B" w:rsidRDefault="005F3AB7" w:rsidP="00CD193C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225B9B">
        <w:rPr>
          <w:rFonts w:cs="Times New Roman"/>
          <w:color w:val="222222"/>
          <w:szCs w:val="24"/>
          <w:shd w:val="clear" w:color="auto" w:fill="FFFFFF"/>
        </w:rPr>
        <w:t>Knott, Kim. </w:t>
      </w:r>
      <w:r w:rsidRPr="00225B9B">
        <w:rPr>
          <w:rFonts w:cs="Times New Roman"/>
          <w:i/>
          <w:iCs/>
          <w:color w:val="222222"/>
          <w:szCs w:val="24"/>
          <w:shd w:val="clear" w:color="auto" w:fill="FFFFFF"/>
        </w:rPr>
        <w:t>Hinduism: a very short introduction</w:t>
      </w:r>
      <w:r w:rsidRPr="00225B9B">
        <w:rPr>
          <w:rFonts w:cs="Times New Roman"/>
          <w:color w:val="222222"/>
          <w:szCs w:val="24"/>
          <w:shd w:val="clear" w:color="auto" w:fill="FFFFFF"/>
        </w:rPr>
        <w:t>. Vol. 5. Oxford University Press, 2016.</w:t>
      </w:r>
    </w:p>
    <w:p w:rsidR="005F3AB7" w:rsidRPr="00225B9B" w:rsidRDefault="005F3AB7" w:rsidP="00CD193C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225B9B">
        <w:rPr>
          <w:rFonts w:cs="Times New Roman"/>
          <w:color w:val="222222"/>
          <w:szCs w:val="24"/>
          <w:shd w:val="clear" w:color="auto" w:fill="FFFFFF"/>
        </w:rPr>
        <w:t>Narayanan, Vasudha. "Hinduism." </w:t>
      </w:r>
      <w:r w:rsidRPr="00225B9B">
        <w:rPr>
          <w:rFonts w:cs="Times New Roman"/>
          <w:i/>
          <w:iCs/>
          <w:color w:val="222222"/>
          <w:szCs w:val="24"/>
          <w:shd w:val="clear" w:color="auto" w:fill="FFFFFF"/>
        </w:rPr>
        <w:t>Her Voice, Her Faith</w:t>
      </w:r>
      <w:r w:rsidRPr="00225B9B">
        <w:rPr>
          <w:rFonts w:cs="Times New Roman"/>
          <w:color w:val="222222"/>
          <w:szCs w:val="24"/>
          <w:shd w:val="clear" w:color="auto" w:fill="FFFFFF"/>
        </w:rPr>
        <w:t>. Routledge, 2018. 11-57.</w:t>
      </w:r>
    </w:p>
    <w:sectPr w:rsidR="005F3AB7" w:rsidRPr="00225B9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3616" w:rsidRDefault="00173616" w:rsidP="00FD5B84">
      <w:pPr>
        <w:spacing w:after="0" w:line="240" w:lineRule="auto"/>
      </w:pPr>
      <w:r>
        <w:separator/>
      </w:r>
    </w:p>
  </w:endnote>
  <w:endnote w:type="continuationSeparator" w:id="0">
    <w:p w:rsidR="00173616" w:rsidRDefault="00173616" w:rsidP="00FD5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3616" w:rsidRDefault="00173616" w:rsidP="00FD5B84">
      <w:pPr>
        <w:spacing w:after="0" w:line="240" w:lineRule="auto"/>
      </w:pPr>
      <w:r>
        <w:separator/>
      </w:r>
    </w:p>
  </w:footnote>
  <w:footnote w:type="continuationSeparator" w:id="0">
    <w:p w:rsidR="00173616" w:rsidRDefault="00173616" w:rsidP="00FD5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5B84" w:rsidRDefault="00FD5B84">
    <w:pPr>
      <w:pStyle w:val="Header"/>
      <w:jc w:val="right"/>
    </w:pPr>
    <w:r>
      <w:t xml:space="preserve">Last Name    </w:t>
    </w:r>
    <w:sdt>
      <w:sdtPr>
        <w:id w:val="55797224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361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FD5B84" w:rsidRDefault="00FD5B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TOzNDcyMjYxMDFV0lEKTi0uzszPAykwrAUA8hMANSwAAAA="/>
  </w:docVars>
  <w:rsids>
    <w:rsidRoot w:val="004917D3"/>
    <w:rsid w:val="00031098"/>
    <w:rsid w:val="00032285"/>
    <w:rsid w:val="00051211"/>
    <w:rsid w:val="000668CB"/>
    <w:rsid w:val="0008464E"/>
    <w:rsid w:val="000A12B8"/>
    <w:rsid w:val="000A168C"/>
    <w:rsid w:val="000A61E3"/>
    <w:rsid w:val="00116556"/>
    <w:rsid w:val="0013016D"/>
    <w:rsid w:val="00164D4C"/>
    <w:rsid w:val="00171CB6"/>
    <w:rsid w:val="00173616"/>
    <w:rsid w:val="00195427"/>
    <w:rsid w:val="001C150A"/>
    <w:rsid w:val="00225B9B"/>
    <w:rsid w:val="002273CB"/>
    <w:rsid w:val="00247847"/>
    <w:rsid w:val="00255823"/>
    <w:rsid w:val="00263530"/>
    <w:rsid w:val="00273B4F"/>
    <w:rsid w:val="002752B3"/>
    <w:rsid w:val="002A5810"/>
    <w:rsid w:val="002B7F50"/>
    <w:rsid w:val="003212C7"/>
    <w:rsid w:val="00362966"/>
    <w:rsid w:val="00362C1E"/>
    <w:rsid w:val="00383CF0"/>
    <w:rsid w:val="003E15DB"/>
    <w:rsid w:val="003F60DD"/>
    <w:rsid w:val="003F715C"/>
    <w:rsid w:val="0041169E"/>
    <w:rsid w:val="00415FAE"/>
    <w:rsid w:val="00442CC8"/>
    <w:rsid w:val="00443B9D"/>
    <w:rsid w:val="00470843"/>
    <w:rsid w:val="00483AE2"/>
    <w:rsid w:val="004917D3"/>
    <w:rsid w:val="00491C76"/>
    <w:rsid w:val="004A5E71"/>
    <w:rsid w:val="004D5479"/>
    <w:rsid w:val="004E6D79"/>
    <w:rsid w:val="005B3C9A"/>
    <w:rsid w:val="005D4E93"/>
    <w:rsid w:val="005F3AB7"/>
    <w:rsid w:val="00625FAD"/>
    <w:rsid w:val="00671C52"/>
    <w:rsid w:val="00671F2F"/>
    <w:rsid w:val="006729C5"/>
    <w:rsid w:val="006864E8"/>
    <w:rsid w:val="006B0C7D"/>
    <w:rsid w:val="006F1C66"/>
    <w:rsid w:val="00726D34"/>
    <w:rsid w:val="00750A8F"/>
    <w:rsid w:val="007905B9"/>
    <w:rsid w:val="007B7D52"/>
    <w:rsid w:val="007C253A"/>
    <w:rsid w:val="007C53B4"/>
    <w:rsid w:val="00813577"/>
    <w:rsid w:val="0086624D"/>
    <w:rsid w:val="00875DFB"/>
    <w:rsid w:val="0089140E"/>
    <w:rsid w:val="008920FC"/>
    <w:rsid w:val="008955CF"/>
    <w:rsid w:val="008C5120"/>
    <w:rsid w:val="00954908"/>
    <w:rsid w:val="00991AC0"/>
    <w:rsid w:val="009A540A"/>
    <w:rsid w:val="009C12AC"/>
    <w:rsid w:val="009F01DA"/>
    <w:rsid w:val="009F43F7"/>
    <w:rsid w:val="00A47354"/>
    <w:rsid w:val="00A61CF9"/>
    <w:rsid w:val="00A627E9"/>
    <w:rsid w:val="00A75DAC"/>
    <w:rsid w:val="00A8017E"/>
    <w:rsid w:val="00A83502"/>
    <w:rsid w:val="00AA34A3"/>
    <w:rsid w:val="00AD3260"/>
    <w:rsid w:val="00B62719"/>
    <w:rsid w:val="00B8687A"/>
    <w:rsid w:val="00BB08F0"/>
    <w:rsid w:val="00BC07C8"/>
    <w:rsid w:val="00BD1B30"/>
    <w:rsid w:val="00BE52AE"/>
    <w:rsid w:val="00BE6D75"/>
    <w:rsid w:val="00C014EA"/>
    <w:rsid w:val="00C10043"/>
    <w:rsid w:val="00C20796"/>
    <w:rsid w:val="00C36C62"/>
    <w:rsid w:val="00CB1213"/>
    <w:rsid w:val="00CD193C"/>
    <w:rsid w:val="00CE03C9"/>
    <w:rsid w:val="00D05A26"/>
    <w:rsid w:val="00D505C5"/>
    <w:rsid w:val="00D61FA1"/>
    <w:rsid w:val="00DA6D7B"/>
    <w:rsid w:val="00DC1DBC"/>
    <w:rsid w:val="00DF7900"/>
    <w:rsid w:val="00E25640"/>
    <w:rsid w:val="00E7318F"/>
    <w:rsid w:val="00E74B2C"/>
    <w:rsid w:val="00E825BC"/>
    <w:rsid w:val="00EC190D"/>
    <w:rsid w:val="00FA0DFD"/>
    <w:rsid w:val="00FD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CC148D-41BE-4575-A4B1-AE87D94FC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aliases w:val="No Indent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D5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B84"/>
  </w:style>
  <w:style w:type="paragraph" w:styleId="Footer">
    <w:name w:val="footer"/>
    <w:basedOn w:val="Normal"/>
    <w:link w:val="FooterChar"/>
    <w:uiPriority w:val="99"/>
    <w:unhideWhenUsed/>
    <w:rsid w:val="00FD5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B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FF9EF2B95024A5D971A184B1F3D9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323AC-077F-4515-BE2E-15B1D4C87018}"/>
      </w:docPartPr>
      <w:docPartBody>
        <w:p w:rsidR="00000000" w:rsidRDefault="00A27ACF" w:rsidP="00A27ACF">
          <w:pPr>
            <w:pStyle w:val="EFF9EF2B95024A5D971A184B1F3D9D8B"/>
          </w:pPr>
          <w:r>
            <w:t>Your Name</w:t>
          </w:r>
        </w:p>
      </w:docPartBody>
    </w:docPart>
    <w:docPart>
      <w:docPartPr>
        <w:name w:val="038EEBD84F8549C19D1E542961FF3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3D915-46B4-45A6-BADA-6166B8A6F6E9}"/>
      </w:docPartPr>
      <w:docPartBody>
        <w:p w:rsidR="00000000" w:rsidRDefault="00A27ACF" w:rsidP="00A27ACF">
          <w:pPr>
            <w:pStyle w:val="038EEBD84F8549C19D1E542961FF30DB"/>
          </w:pPr>
          <w:r>
            <w:t>Instructor Name</w:t>
          </w:r>
        </w:p>
      </w:docPartBody>
    </w:docPart>
    <w:docPart>
      <w:docPartPr>
        <w:name w:val="7F7EFA3280604D9D85674D53A98A5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CFB83-5133-48C1-99CD-9047A140C246}"/>
      </w:docPartPr>
      <w:docPartBody>
        <w:p w:rsidR="00000000" w:rsidRDefault="00A27ACF" w:rsidP="00A27ACF">
          <w:pPr>
            <w:pStyle w:val="7F7EFA3280604D9D85674D53A98A5C55"/>
          </w:pPr>
          <w:r>
            <w:t>Course Number</w:t>
          </w:r>
        </w:p>
      </w:docPartBody>
    </w:docPart>
    <w:docPart>
      <w:docPartPr>
        <w:name w:val="E2B6B229DA064716A6CEDDFF9AC93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A7B0C-1865-4B03-86DD-B6275D6991E6}"/>
      </w:docPartPr>
      <w:docPartBody>
        <w:p w:rsidR="00000000" w:rsidRDefault="00A27ACF" w:rsidP="00A27ACF">
          <w:pPr>
            <w:pStyle w:val="E2B6B229DA064716A6CEDDFF9AC93E7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7ACF"/>
    <w:rsid w:val="00715A27"/>
    <w:rsid w:val="00A27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F9EF2B95024A5D971A184B1F3D9D8B">
    <w:name w:val="EFF9EF2B95024A5D971A184B1F3D9D8B"/>
    <w:rsid w:val="00A27ACF"/>
  </w:style>
  <w:style w:type="paragraph" w:customStyle="1" w:styleId="038EEBD84F8549C19D1E542961FF30DB">
    <w:name w:val="038EEBD84F8549C19D1E542961FF30DB"/>
    <w:rsid w:val="00A27ACF"/>
  </w:style>
  <w:style w:type="paragraph" w:customStyle="1" w:styleId="7F7EFA3280604D9D85674D53A98A5C55">
    <w:name w:val="7F7EFA3280604D9D85674D53A98A5C55"/>
    <w:rsid w:val="00A27ACF"/>
  </w:style>
  <w:style w:type="paragraph" w:customStyle="1" w:styleId="E2B6B229DA064716A6CEDDFF9AC93E7C">
    <w:name w:val="E2B6B229DA064716A6CEDDFF9AC93E7C"/>
    <w:rsid w:val="00A27A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4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115</cp:revision>
  <dcterms:created xsi:type="dcterms:W3CDTF">2019-10-03T06:11:00Z</dcterms:created>
  <dcterms:modified xsi:type="dcterms:W3CDTF">2019-10-03T10:22:00Z</dcterms:modified>
</cp:coreProperties>
</file>